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4E200DB" w:rsidR="008E2F34" w:rsidRPr="00A7234A" w:rsidRDefault="00694D0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bvTfc3gAA&#10;AAoBAAAPAAAAAAAAAAAAAAAAAGQEAABkcnMvZG93bnJldi54bWxQSwUGAAAAAAQABADzAAAAbwUA&#10;AAAA&#10;" filled="f" stroked="f">
                <v:textbox>
                  <w:txbxContent>
                    <w:p w14:paraId="3BD75878" w14:textId="24E200DB" w:rsidR="008E2F34" w:rsidRPr="00A7234A" w:rsidRDefault="00694D0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0D478F9A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C9B6" w14:textId="4DB39CAB" w:rsidR="00694D09" w:rsidRDefault="00694D09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48E4825" w14:textId="4575290D" w:rsidR="00EA337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(</w:t>
      </w:r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৫ম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ল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)</w:t>
      </w:r>
    </w:p>
    <w:p w14:paraId="4999F144" w14:textId="05FB8F63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৫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৪” = ২৫৬.৯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3CD326B" w14:textId="1EB887D5" w:rsidR="00D12CE4" w:rsidRP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২   </w:t>
      </w:r>
      <w:proofErr w:type="gramStart"/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৮” =   ৪৭.২২   ”</w:t>
      </w:r>
    </w:p>
    <w:p w14:paraId="674967B9" w14:textId="0C0FDF67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৩০৪.১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0CF572E" w14:textId="5F0D9816" w:rsidR="00D12C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০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</w:p>
    <w:p w14:paraId="46C98326" w14:textId="56F28699" w:rsidR="00E731E4" w:rsidRDefault="00E731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6C840F7" w14:textId="283FB911" w:rsidR="00E731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৭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৪৮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১১৪.৩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BF4F6E4" w14:textId="2CC54BF2" w:rsidR="00E731E4" w:rsidRPr="00B82BAE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৬  </w:t>
      </w:r>
      <w:proofErr w:type="gramStart"/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= ৪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৯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৯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০০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০৪   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7D172D91" w14:textId="2B39B98E" w:rsidR="00E731E4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=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১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9E225AA" w14:textId="11534621" w:rsidR="00B82BAE" w:rsidRDefault="00B82BAE" w:rsidP="00694D0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,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৮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bookmarkStart w:id="0" w:name="_GoBack"/>
      <w:bookmarkEnd w:id="0"/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664C6AE0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proofErr w:type="spellEnd"/>
      <w:r w:rsidR="00945AA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45AA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945AA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ঊননব্বই</w:t>
      </w:r>
      <w:proofErr w:type="spellEnd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শত</w:t>
      </w:r>
      <w:proofErr w:type="spellEnd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7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ৌ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proofErr w:type="gramEnd"/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5F19E5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িশ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3B44"/>
    <w:rsid w:val="002E11F7"/>
    <w:rsid w:val="00343D01"/>
    <w:rsid w:val="0050671A"/>
    <w:rsid w:val="00566319"/>
    <w:rsid w:val="005F19E5"/>
    <w:rsid w:val="00694D09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19T16:21:00Z</cp:lastPrinted>
  <dcterms:created xsi:type="dcterms:W3CDTF">2022-08-13T17:38:00Z</dcterms:created>
  <dcterms:modified xsi:type="dcterms:W3CDTF">2022-08-13T17:38:00Z</dcterms:modified>
</cp:coreProperties>
</file>